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73572" w14:textId="77777777" w:rsidR="004E49A3" w:rsidRDefault="00000000">
      <w:pPr>
        <w:pStyle w:val="a4"/>
      </w:pPr>
      <w:r>
        <w:t>Лабораторная работа 1</w:t>
      </w:r>
    </w:p>
    <w:p w14:paraId="343A10EF" w14:textId="77777777" w:rsidR="004E49A3" w:rsidRDefault="00000000">
      <w:pPr>
        <w:pStyle w:val="Author"/>
      </w:pPr>
      <w:r>
        <w:t>Серенко Данил Сергеевич, НФИмд-01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46851725"/>
        <w:docPartObj>
          <w:docPartGallery w:val="Table of Contents"/>
          <w:docPartUnique/>
        </w:docPartObj>
      </w:sdtPr>
      <w:sdtContent>
        <w:p w14:paraId="32A87558" w14:textId="77777777" w:rsidR="004E49A3" w:rsidRDefault="00000000">
          <w:pPr>
            <w:pStyle w:val="ae"/>
          </w:pPr>
          <w:r>
            <w:t>Содержание</w:t>
          </w:r>
        </w:p>
        <w:p w14:paraId="03AA869E" w14:textId="77777777" w:rsidR="004E49A3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3FFB001D" w14:textId="77777777" w:rsidR="004E49A3" w:rsidRDefault="00000000">
      <w:pPr>
        <w:pStyle w:val="FirstParagraph"/>
      </w:pPr>
      <w:r>
        <w:t>РОССИЙСКИЙ УНИВЕРСИТЕТ ДРУЖБЫ НАРОДОВ</w:t>
      </w:r>
    </w:p>
    <w:p w14:paraId="1B403287" w14:textId="77777777" w:rsidR="004E49A3" w:rsidRDefault="00000000">
      <w:pPr>
        <w:pStyle w:val="a0"/>
      </w:pPr>
      <w:r>
        <w:t>Факультет физико-математических и естественных наук</w:t>
      </w:r>
      <w:r>
        <w:br/>
      </w:r>
    </w:p>
    <w:p w14:paraId="08DF1E4B" w14:textId="77777777" w:rsidR="004E49A3" w:rsidRDefault="00000000">
      <w:pPr>
        <w:pStyle w:val="a0"/>
      </w:pPr>
      <w:r>
        <w:t>Кафедра математического моделирования и искусственного интеллекта</w:t>
      </w:r>
    </w:p>
    <w:p w14:paraId="7299CE07" w14:textId="77777777" w:rsidR="004E49A3" w:rsidRDefault="00000000">
      <w:pPr>
        <w:pStyle w:val="a0"/>
      </w:pPr>
      <w:r>
        <w:t xml:space="preserve">ОТЧЕТ ПО ЛАБОРАТОРНОЙ РАБОТЕ №1 </w:t>
      </w:r>
    </w:p>
    <w:p w14:paraId="1181D7E2" w14:textId="77777777" w:rsidR="004E49A3" w:rsidRDefault="00000000">
      <w:pPr>
        <w:pStyle w:val="a0"/>
      </w:pPr>
      <w:r>
        <w:t>дисциплина: Математические основы защиты информации и информационной безопасности</w:t>
      </w:r>
    </w:p>
    <w:p w14:paraId="3D43BDF6" w14:textId="77777777" w:rsidR="004E49A3" w:rsidRDefault="00000000">
      <w:pPr>
        <w:pStyle w:val="a0"/>
      </w:pPr>
      <w:r>
        <w:t>Преподователь: Кулябов Дмитрий Сергеевич</w:t>
      </w:r>
    </w:p>
    <w:p w14:paraId="6ADB5D6E" w14:textId="77777777" w:rsidR="004E49A3" w:rsidRDefault="00000000">
      <w:pPr>
        <w:pStyle w:val="a0"/>
      </w:pPr>
      <w:r>
        <w:t>Студент: Серенко Данил Сергеевич</w:t>
      </w:r>
    </w:p>
    <w:p w14:paraId="7C9C47B5" w14:textId="77777777" w:rsidR="004E49A3" w:rsidRDefault="00000000">
      <w:pPr>
        <w:pStyle w:val="a0"/>
      </w:pPr>
      <w:r>
        <w:t xml:space="preserve">Группа: НФИмд-01-23  </w:t>
      </w:r>
    </w:p>
    <w:p w14:paraId="1277E99C" w14:textId="77777777" w:rsidR="004E49A3" w:rsidRDefault="00000000">
      <w:pPr>
        <w:pStyle w:val="a0"/>
      </w:pPr>
      <w:r>
        <w:t>МОСКВА</w:t>
      </w:r>
    </w:p>
    <w:p w14:paraId="1D49CD15" w14:textId="77777777" w:rsidR="004E49A3" w:rsidRDefault="00000000">
      <w:pPr>
        <w:pStyle w:val="a0"/>
      </w:pPr>
      <w:r>
        <w:t>2023 г.</w:t>
      </w:r>
    </w:p>
    <w:p w14:paraId="334D5614" w14:textId="77777777" w:rsidR="004E49A3" w:rsidRDefault="00000000">
      <w:pPr>
        <w:pStyle w:val="1"/>
      </w:pPr>
      <w:bookmarkStart w:id="0" w:name="цель-работы"/>
      <w:r>
        <w:t>Цель работы</w:t>
      </w:r>
    </w:p>
    <w:p w14:paraId="38EC00A0" w14:textId="77777777" w:rsidR="004E49A3" w:rsidRDefault="00000000">
      <w:pPr>
        <w:pStyle w:val="FirstParagraph"/>
      </w:pPr>
      <w:r>
        <w:t>Целью данной работы является приобретение практических навыков шифрования простой замены.[1]</w:t>
      </w:r>
    </w:p>
    <w:p w14:paraId="50E0DF47" w14:textId="77777777" w:rsidR="004E49A3" w:rsidRDefault="00000000">
      <w:pPr>
        <w:pStyle w:val="1"/>
      </w:pPr>
      <w:bookmarkStart w:id="1" w:name="выполнение-лабораторной-работы"/>
      <w:bookmarkEnd w:id="0"/>
      <w:r>
        <w:t>Выполнение лабораторной работы</w:t>
      </w:r>
    </w:p>
    <w:p w14:paraId="5DE288DF" w14:textId="77777777" w:rsidR="004E49A3" w:rsidRDefault="00000000">
      <w:pPr>
        <w:pStyle w:val="FirstParagraph"/>
      </w:pPr>
      <w:r>
        <w:t>Требуется реализовать шифр Цезаря с произвольным ключом k и Реализовать шифр Атбаш.</w:t>
      </w:r>
    </w:p>
    <w:p w14:paraId="56A9CA4C" w14:textId="77777777" w:rsidR="004E49A3" w:rsidRDefault="00000000">
      <w:pPr>
        <w:pStyle w:val="a0"/>
      </w:pPr>
      <w:r>
        <w:t>Для этого я реализовал две программы на языке Python</w:t>
      </w:r>
    </w:p>
    <w:p w14:paraId="4AC2A60B" w14:textId="6463E0A8" w:rsidR="004E49A3" w:rsidRPr="00722FD3" w:rsidRDefault="00000000">
      <w:pPr>
        <w:pStyle w:val="a0"/>
      </w:pPr>
      <w:r>
        <w:t>Первая программа для шифра Цезаря</w:t>
      </w:r>
      <w:r w:rsidR="00722FD3" w:rsidRPr="00722FD3">
        <w:t>.</w:t>
      </w:r>
    </w:p>
    <w:p w14:paraId="2868C512" w14:textId="77777777" w:rsidR="004E49A3" w:rsidRDefault="00000000">
      <w:pPr>
        <w:pStyle w:val="CaptionedFigure"/>
      </w:pPr>
      <w:bookmarkStart w:id="2" w:name="fig:001"/>
      <w:r>
        <w:rPr>
          <w:noProof/>
        </w:rPr>
        <w:lastRenderedPageBreak/>
        <w:drawing>
          <wp:inline distT="0" distB="0" distL="0" distR="0" wp14:anchorId="07B169D6" wp14:editId="3C35FE99">
            <wp:extent cx="5334000" cy="3440077"/>
            <wp:effectExtent l="0" t="0" r="0" b="0"/>
            <wp:docPr id="1" name="Picture" descr="cesar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g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14:paraId="565D0B8B" w14:textId="77777777" w:rsidR="004E49A3" w:rsidRDefault="00000000">
      <w:pPr>
        <w:pStyle w:val="ImageCaption"/>
      </w:pPr>
      <w:r>
        <w:t>cesar1</w:t>
      </w:r>
    </w:p>
    <w:p w14:paraId="4A90C2B0" w14:textId="77777777" w:rsidR="004E49A3" w:rsidRDefault="00000000">
      <w:pPr>
        <w:pStyle w:val="CaptionedFigure"/>
      </w:pPr>
      <w:bookmarkStart w:id="3" w:name="fig:002"/>
      <w:r>
        <w:rPr>
          <w:noProof/>
        </w:rPr>
        <w:drawing>
          <wp:inline distT="0" distB="0" distL="0" distR="0" wp14:anchorId="7E7514D6" wp14:editId="6CAD4D1A">
            <wp:extent cx="5334000" cy="3802402"/>
            <wp:effectExtent l="0" t="0" r="0" b="0"/>
            <wp:docPr id="108915079" name="Picture" descr="cesar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g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14:paraId="2E89C90F" w14:textId="77777777" w:rsidR="004E49A3" w:rsidRDefault="00000000">
      <w:pPr>
        <w:pStyle w:val="ImageCaption"/>
      </w:pPr>
      <w:r>
        <w:t>cesar2</w:t>
      </w:r>
    </w:p>
    <w:p w14:paraId="76F3063C" w14:textId="494DE4D5" w:rsidR="004E49A3" w:rsidRPr="00722FD3" w:rsidRDefault="00000000">
      <w:pPr>
        <w:pStyle w:val="a0"/>
        <w:rPr>
          <w:lang w:val="en-US"/>
        </w:rPr>
      </w:pPr>
      <w:r>
        <w:t>Затем я запустил программу, ввел пароль и сдвиг. Получил таблицу шифрования. Затем ввел предложение, которое нужно закодировать и получил зашифрованное сообщение. Вывод работы программы</w:t>
      </w:r>
      <w:r w:rsidR="00722FD3">
        <w:rPr>
          <w:lang w:val="en-US"/>
        </w:rPr>
        <w:t>.</w:t>
      </w:r>
    </w:p>
    <w:p w14:paraId="64431811" w14:textId="77777777" w:rsidR="004E49A3" w:rsidRDefault="00000000">
      <w:pPr>
        <w:pStyle w:val="CaptionedFigure"/>
      </w:pPr>
      <w:bookmarkStart w:id="4" w:name="fig:003"/>
      <w:r>
        <w:rPr>
          <w:noProof/>
        </w:rPr>
        <w:lastRenderedPageBreak/>
        <w:drawing>
          <wp:inline distT="0" distB="0" distL="0" distR="0" wp14:anchorId="4F73C5EC" wp14:editId="277CC2BB">
            <wp:extent cx="3177540" cy="1767839"/>
            <wp:effectExtent l="0" t="0" r="0" b="0"/>
            <wp:docPr id="497111901" name="Picture" descr="cesar_o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g5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540" cy="176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7CFF3025" w14:textId="77777777" w:rsidR="004E49A3" w:rsidRDefault="00000000">
      <w:pPr>
        <w:pStyle w:val="ImageCaption"/>
      </w:pPr>
      <w:r>
        <w:t>cesar_out</w:t>
      </w:r>
    </w:p>
    <w:p w14:paraId="64E6F1D4" w14:textId="490A826C" w:rsidR="004E49A3" w:rsidRPr="00722FD3" w:rsidRDefault="00000000">
      <w:pPr>
        <w:pStyle w:val="a0"/>
      </w:pPr>
      <w:r>
        <w:t>Вторая программа для шифра Атбаш</w:t>
      </w:r>
      <w:r w:rsidR="00722FD3" w:rsidRPr="00722FD3">
        <w:t>.</w:t>
      </w:r>
    </w:p>
    <w:p w14:paraId="0AD82B8F" w14:textId="77777777" w:rsidR="004E49A3" w:rsidRDefault="00000000">
      <w:pPr>
        <w:pStyle w:val="a0"/>
      </w:pPr>
      <w:r>
        <w:rPr>
          <w:noProof/>
        </w:rPr>
        <w:drawing>
          <wp:inline distT="0" distB="0" distL="0" distR="0" wp14:anchorId="78474B29" wp14:editId="621B4BD1">
            <wp:extent cx="5334000" cy="3046110"/>
            <wp:effectExtent l="0" t="0" r="0" b="0"/>
            <wp:docPr id="430443124" name="Picture" descr="atba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g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5" w:name="fig:004"/>
      <w:r>
        <w:rPr>
          <w:noProof/>
        </w:rPr>
        <w:drawing>
          <wp:inline distT="0" distB="0" distL="0" distR="0" wp14:anchorId="4C388EBB" wp14:editId="30C874CD">
            <wp:extent cx="5334000" cy="2855951"/>
            <wp:effectExtent l="0" t="0" r="0" b="0"/>
            <wp:docPr id="1338453906" name="Picture" descr="atba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g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20BC2C0" w14:textId="509BA2C2" w:rsidR="004E49A3" w:rsidRPr="00722FD3" w:rsidRDefault="00000000">
      <w:pPr>
        <w:pStyle w:val="a0"/>
        <w:rPr>
          <w:lang w:val="en-US"/>
        </w:rPr>
      </w:pPr>
      <w:r>
        <w:lastRenderedPageBreak/>
        <w:t>Вывод работы программы</w:t>
      </w:r>
      <w:r w:rsidR="00722FD3">
        <w:rPr>
          <w:lang w:val="en-US"/>
        </w:rPr>
        <w:t>.</w:t>
      </w:r>
    </w:p>
    <w:p w14:paraId="383B0343" w14:textId="77777777" w:rsidR="004E49A3" w:rsidRDefault="00000000">
      <w:pPr>
        <w:pStyle w:val="CaptionedFigure"/>
      </w:pPr>
      <w:bookmarkStart w:id="6" w:name="fig:005"/>
      <w:r>
        <w:rPr>
          <w:noProof/>
        </w:rPr>
        <w:drawing>
          <wp:inline distT="0" distB="0" distL="0" distR="0" wp14:anchorId="1535A049" wp14:editId="4552D2C2">
            <wp:extent cx="3124200" cy="1562100"/>
            <wp:effectExtent l="0" t="0" r="0" b="0"/>
            <wp:docPr id="1053850413" name="Picture" descr="atbash_o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g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AF8EE11" w14:textId="77777777" w:rsidR="004E49A3" w:rsidRDefault="00000000">
      <w:pPr>
        <w:pStyle w:val="ImageCaption"/>
      </w:pPr>
      <w:r>
        <w:t>atbash_out</w:t>
      </w:r>
    </w:p>
    <w:p w14:paraId="4AD1DC04" w14:textId="77777777" w:rsidR="004E49A3" w:rsidRDefault="00000000">
      <w:pPr>
        <w:pStyle w:val="1"/>
      </w:pPr>
      <w:bookmarkStart w:id="7" w:name="выводы"/>
      <w:bookmarkEnd w:id="1"/>
      <w:r>
        <w:t>Выводы</w:t>
      </w:r>
    </w:p>
    <w:p w14:paraId="6FF2571F" w14:textId="77777777" w:rsidR="004E49A3" w:rsidRDefault="00000000">
      <w:pPr>
        <w:pStyle w:val="FirstParagraph"/>
      </w:pPr>
      <w:r>
        <w:t>В результате выполнения работы я освоил на практике шифрование простой замены. Шифр Цезаря и Атбаш.</w:t>
      </w:r>
    </w:p>
    <w:p w14:paraId="3F054004" w14:textId="77777777" w:rsidR="004E49A3" w:rsidRDefault="00000000">
      <w:pPr>
        <w:pStyle w:val="1"/>
      </w:pPr>
      <w:bookmarkStart w:id="8" w:name="список-литературы"/>
      <w:bookmarkEnd w:id="7"/>
      <w:r>
        <w:t>Список литературы</w:t>
      </w:r>
    </w:p>
    <w:p w14:paraId="4775A7C1" w14:textId="77777777" w:rsidR="004E49A3" w:rsidRDefault="00000000">
      <w:pPr>
        <w:pStyle w:val="Compact"/>
        <w:numPr>
          <w:ilvl w:val="0"/>
          <w:numId w:val="2"/>
        </w:numPr>
      </w:pPr>
      <w:r>
        <w:t>Методические материалы курса</w:t>
      </w:r>
      <w:bookmarkEnd w:id="8"/>
    </w:p>
    <w:sectPr w:rsidR="004E49A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263E7" w14:textId="77777777" w:rsidR="00FC5F03" w:rsidRDefault="00FC5F03">
      <w:pPr>
        <w:spacing w:after="0"/>
      </w:pPr>
      <w:r>
        <w:separator/>
      </w:r>
    </w:p>
  </w:endnote>
  <w:endnote w:type="continuationSeparator" w:id="0">
    <w:p w14:paraId="3B48DA72" w14:textId="77777777" w:rsidR="00FC5F03" w:rsidRDefault="00FC5F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7735E" w14:textId="77777777" w:rsidR="00FC5F03" w:rsidRDefault="00FC5F03">
      <w:r>
        <w:separator/>
      </w:r>
    </w:p>
  </w:footnote>
  <w:footnote w:type="continuationSeparator" w:id="0">
    <w:p w14:paraId="1FE07B44" w14:textId="77777777" w:rsidR="00FC5F03" w:rsidRDefault="00FC5F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EAACC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936E7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22686269">
    <w:abstractNumId w:val="1"/>
  </w:num>
  <w:num w:numId="2" w16cid:durableId="18513342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E49A3"/>
    <w:rsid w:val="00590D07"/>
    <w:rsid w:val="00722FD3"/>
    <w:rsid w:val="00784D58"/>
    <w:rsid w:val="008D6863"/>
    <w:rsid w:val="00B86B75"/>
    <w:rsid w:val="00BC48D5"/>
    <w:rsid w:val="00C36279"/>
    <w:rsid w:val="00E315A3"/>
    <w:rsid w:val="00FC5F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3C7C01"/>
  <w15:docId w15:val="{E87CF47F-598D-452B-ABE7-4CC192D4D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84</Words>
  <Characters>1050</Characters>
  <Application>Microsoft Office Word</Application>
  <DocSecurity>0</DocSecurity>
  <Lines>8</Lines>
  <Paragraphs>2</Paragraphs>
  <ScaleCrop>false</ScaleCrop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Серенко Данил Сергеевич, НФИмд-01-23</dc:creator>
  <cp:keywords/>
  <cp:lastModifiedBy>Серенко Данил Сергеевич</cp:lastModifiedBy>
  <cp:revision>2</cp:revision>
  <dcterms:created xsi:type="dcterms:W3CDTF">2023-09-16T15:37:00Z</dcterms:created>
  <dcterms:modified xsi:type="dcterms:W3CDTF">2023-09-16T15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